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772B3592" w14:textId="04992EA2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Hyperlink"/>
          </w:rPr>
          <w:t xml:space="preserve">"Java </w:t>
        </w:r>
        <w:r w:rsidR="00BA2E60">
          <w:rPr>
            <w:rStyle w:val="Hyperlink"/>
            <w:noProof/>
          </w:rPr>
          <w:t>Advanced</w:t>
        </w:r>
        <w:r w:rsidRPr="00C34180">
          <w:rPr>
            <w:rStyle w:val="Hyperlink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="00210AD8">
        <w:t>to all below-</w:t>
      </w:r>
      <w:r w:rsidRPr="00C34180">
        <w:t xml:space="preserve">described problems in </w:t>
      </w:r>
      <w:hyperlink r:id="rId9" w:history="1">
        <w:r w:rsidRPr="00C34180">
          <w:rPr>
            <w:rStyle w:val="Hyperlink"/>
          </w:rPr>
          <w:t>Judg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</w:t>
      </w:r>
      <w:proofErr w:type="gramStart"/>
      <w:r w:rsidRPr="00C34180">
        <w:t xml:space="preserve">the </w:t>
      </w:r>
      <w:r w:rsidRPr="00C34180">
        <w:rPr>
          <w:b/>
        </w:rPr>
        <w:t>extends</w:t>
      </w:r>
      <w:proofErr w:type="gramEnd"/>
      <w:r w:rsidRPr="00C34180">
        <w:t xml:space="preserve"> keyword to build a hierarchy</w:t>
      </w:r>
      <w:r w:rsidR="00BA2E60">
        <w:t>.</w:t>
      </w:r>
    </w:p>
    <w:p w14:paraId="186A6FD3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Multiple Inheritance</w:t>
      </w:r>
    </w:p>
    <w:p w14:paraId="4650ADAB" w14:textId="6095B48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 w:rsidRPr="00C34180"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Puppy</w:t>
      </w:r>
      <w:r w:rsidRPr="00C34180">
        <w:t xml:space="preserve">. </w:t>
      </w:r>
    </w:p>
    <w:p w14:paraId="202365E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0909B853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>Dog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54F0F45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>Puppy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weep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weeping…</w:t>
      </w:r>
      <w:r w:rsidRPr="00C34180">
        <w:rPr>
          <w:b/>
        </w:rPr>
        <w:t>"</w:t>
      </w:r>
    </w:p>
    <w:p w14:paraId="3ADB4DB5" w14:textId="799806F5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rStyle w:val="CodeChar"/>
          <w:rFonts w:asciiTheme="majorHAnsi" w:hAnsiTheme="majorHAnsi"/>
        </w:rPr>
        <w:t xml:space="preserve"> </w:t>
      </w:r>
      <w:r w:rsidRPr="00370503">
        <w:rPr>
          <w:rStyle w:val="CodeChar"/>
        </w:rPr>
        <w:t>Do</w:t>
      </w:r>
      <w:r w:rsidR="00C34180" w:rsidRPr="00370503">
        <w:rPr>
          <w:rStyle w:val="CodeChar"/>
        </w:rPr>
        <w:t>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  <w:r w:rsidR="00C34180" w:rsidRPr="00370503">
        <w:rPr>
          <w:rStyle w:val="CodeChar"/>
          <w:rFonts w:asciiTheme="minorHAnsi" w:hAnsiTheme="minorHAnsi" w:cstheme="minorHAnsi"/>
        </w:rPr>
        <w:t xml:space="preserve"> </w:t>
      </w:r>
      <w:r w:rsidRPr="00370503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Style w:val="CodeChar"/>
        </w:rPr>
        <w:t>P</w:t>
      </w:r>
      <w:r w:rsidR="00C34180" w:rsidRPr="00C34180">
        <w:rPr>
          <w:rStyle w:val="CodeChar"/>
        </w:rPr>
        <w:t>uppy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Dog</w:t>
      </w:r>
      <w:r w:rsidR="00C34180" w:rsidRPr="00C34180">
        <w:t xml:space="preserve">. </w:t>
      </w:r>
    </w:p>
    <w:p w14:paraId="0A40DBE5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047D9267" wp14:editId="4996BBE6">
            <wp:extent cx="4144645" cy="747781"/>
            <wp:effectExtent l="19050" t="19050" r="8255" b="1460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69264"/>
                    <a:stretch/>
                  </pic:blipFill>
                  <pic:spPr bwMode="auto">
                    <a:xfrm>
                      <a:off x="0" y="0"/>
                      <a:ext cx="4190800" cy="756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8A13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4C92AAD1" wp14:editId="31AFFABB">
            <wp:extent cx="4144645" cy="966435"/>
            <wp:effectExtent l="19050" t="19050" r="8255" b="24765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37" cy="979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DE959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bookmarkStart w:id="0" w:name="_GoBack"/>
      <w:bookmarkEnd w:id="0"/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lastRenderedPageBreak/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001F0A7" w14:textId="32F15817" w:rsidR="00C34180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p w14:paraId="757A0650" w14:textId="77777777" w:rsidR="00C34180" w:rsidRPr="00C34180" w:rsidRDefault="00C34180" w:rsidP="00C34180">
      <w:pPr>
        <w:rPr>
          <w:lang w:val="bg-BG"/>
        </w:rPr>
      </w:pPr>
    </w:p>
    <w:p w14:paraId="65512E7C" w14:textId="77777777" w:rsidR="00C34180" w:rsidRPr="00C34180" w:rsidRDefault="00C34180" w:rsidP="00C34180">
      <w:pPr>
        <w:rPr>
          <w:lang w:val="bg-BG"/>
        </w:rPr>
      </w:pPr>
    </w:p>
    <w:p w14:paraId="592EBD29" w14:textId="51658AA2" w:rsidR="00640502" w:rsidRPr="00C34180" w:rsidRDefault="00640502" w:rsidP="00C34180">
      <w:pPr>
        <w:rPr>
          <w:lang w:val="bg-BG"/>
        </w:rPr>
      </w:pPr>
    </w:p>
    <w:sectPr w:rsidR="00640502" w:rsidRPr="00C34180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1987C" w14:textId="77777777" w:rsidR="0029757E" w:rsidRDefault="0029757E" w:rsidP="008068A2">
      <w:pPr>
        <w:spacing w:after="0" w:line="240" w:lineRule="auto"/>
      </w:pPr>
      <w:r>
        <w:separator/>
      </w:r>
    </w:p>
  </w:endnote>
  <w:endnote w:type="continuationSeparator" w:id="0">
    <w:p w14:paraId="65502E7B" w14:textId="77777777" w:rsidR="0029757E" w:rsidRDefault="002975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2E60" w:rsidRPr="00BA2E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2E60" w:rsidRPr="00BA2E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E3E6A0" w14:textId="77777777" w:rsidR="0029757E" w:rsidRDefault="0029757E" w:rsidP="008068A2">
      <w:pPr>
        <w:spacing w:after="0" w:line="240" w:lineRule="auto"/>
      </w:pPr>
      <w:r>
        <w:separator/>
      </w:r>
    </w:p>
  </w:footnote>
  <w:footnote w:type="continuationSeparator" w:id="0">
    <w:p w14:paraId="03D0BE61" w14:textId="77777777" w:rsidR="0029757E" w:rsidRDefault="002975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8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gUAaKfb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6</cp:revision>
  <cp:lastPrinted>2015-10-26T22:35:00Z</cp:lastPrinted>
  <dcterms:created xsi:type="dcterms:W3CDTF">2019-11-12T12:29:00Z</dcterms:created>
  <dcterms:modified xsi:type="dcterms:W3CDTF">2022-04-27T09:23:00Z</dcterms:modified>
  <cp:category>programming; education; software engineering; software development</cp:category>
</cp:coreProperties>
</file>